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alon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2023-01-12</w:t>
      </w:r>
    </w:p>
    <w:bookmarkStart w:id="20" w:name="X2b136015de4b932842ec98cd4ec4940b0073a14"/>
    <w:p>
      <w:pPr>
        <w:pStyle w:val="Heading2"/>
      </w:pPr>
      <w:r>
        <w:t xml:space="preserve">Summary Statistics of Abalones’ - Dimensional Measurem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Overall (N=41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ng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4 (0.1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5 - 0.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me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8 (0.0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5 - 0.6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igh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0 (0.0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130</w:t>
            </w:r>
          </w:p>
        </w:tc>
      </w:tr>
    </w:tbl>
    <w:bookmarkEnd w:id="20"/>
    <w:bookmarkStart w:id="21" w:name="Xcf06716cd0dbbf722271ca83b3557bef65939b8"/>
    <w:p>
      <w:pPr>
        <w:pStyle w:val="Heading2"/>
      </w:pPr>
      <w:r>
        <w:t xml:space="preserve">Summary Statistics of Abalones’ - Weight Measurem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Overall (N=41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oleWeigh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9 (0.4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 - 2.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uckedWeigh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9 (0.2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 - 1.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ceraWeigh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1 (0.1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0.7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ellWeigh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9 (0.1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 - 1.005</w:t>
            </w:r>
          </w:p>
        </w:tc>
      </w:tr>
    </w:tbl>
    <w:bookmarkEnd w:id="21"/>
    <w:bookmarkStart w:id="22" w:name="abalone-dimensional-measurements-by-sex"/>
    <w:p>
      <w:pPr>
        <w:pStyle w:val="Heading2"/>
      </w:pPr>
      <w:r>
        <w:t xml:space="preserve">Abalone Dimensional Measurements by Se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86"/>
        <w:gridCol w:w="1224"/>
        <w:gridCol w:w="1224"/>
        <w:gridCol w:w="1224"/>
        <w:gridCol w:w="1306"/>
        <w:gridCol w:w="65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 (N=130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 (N=134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 (N=15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417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ng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9 (0.08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8 (0.10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1 (0.1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4 (0.12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5 - 0.8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5 - 0.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5 - 0.7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5 - 0.8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5 (0.07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6 (0.08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9 (0.08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8 (0.09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5 - 0.6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5 - 0.5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0 - 0.6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5 - 0.6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igh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8 (0.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8 (0.0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1 (0.03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0 (0.04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 - 1.1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0.2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 - 0.5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130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abalone-weight-measurements-by-sex"/>
    <w:p>
      <w:pPr>
        <w:pStyle w:val="Heading2"/>
      </w:pPr>
      <w:r>
        <w:t xml:space="preserve">Abalone Weight Measurements by Se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86"/>
        <w:gridCol w:w="1224"/>
        <w:gridCol w:w="1224"/>
        <w:gridCol w:w="1224"/>
        <w:gridCol w:w="1306"/>
        <w:gridCol w:w="65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 (N=130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 (N=134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 (N=15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417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oleWeigh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7 (0.4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1 (0.28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1 (0.47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9 (0.49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0 - 2.6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 - 2.0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 - 2.8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 - 2.8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uckedWeigh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6 (0.19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1 (0.1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3 (0.2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9 (0.22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1 - 1.4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 - 0.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 - 1.3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 - 1.48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ceraWeigh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1 (0.09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2 (0.0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6 (0.1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1 (0.11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 - 0.5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0.4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 - 0.7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0.7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ellWeigh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2 (0.12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8 (0.08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2 (0.13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9 (0.13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 - 1.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 - 0.6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 - 0.8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 - 1.005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7" w:name="plot-of-abalone-age-by-wholeweight"/>
    <w:p>
      <w:pPr>
        <w:pStyle w:val="Heading2"/>
      </w:pPr>
      <w:r>
        <w:t xml:space="preserve">Plot of Abalone Age by wholeWei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baloneReport_v1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e4a91d36530aec5b08d339969fb7713e722c470"/>
    <w:p>
      <w:pPr>
        <w:pStyle w:val="Heading2"/>
      </w:pPr>
      <w:r>
        <w:t xml:space="preserve">Plot of Abalone Age by diameter - by sex - Option 1</w:t>
      </w:r>
    </w:p>
    <w:p>
      <w:pPr>
        <w:pStyle w:val="FirstParagraph"/>
      </w:pPr>
      <w:r>
        <w:t xml:space="preserve">Create a plot of abalone age by diameter in mm. Show the plot by sex - Option 1 add a color by sex or Option 2 a facet_wrap(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baloneReport_v1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b5f9d0ae8bfbfcc357a22a7cf3bca075dd35a6a"/>
    <w:p>
      <w:pPr>
        <w:pStyle w:val="Heading2"/>
      </w:pPr>
      <w:r>
        <w:t xml:space="preserve">Plot of Abalone Age by diameter - by sex - Option 2</w:t>
      </w:r>
    </w:p>
    <w:p>
      <w:pPr>
        <w:pStyle w:val="FirstParagraph"/>
      </w:pPr>
      <w:r>
        <w:t xml:space="preserve">Create a plot of abalone age by diameter in mm. Show the plot by sex - Option 1 add a color by sex or Option 2 a facet_wrap(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baloneReport_v1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alone Report</dc:title>
  <dc:creator>Melinda Higgins</dc:creator>
  <cp:keywords/>
  <dcterms:created xsi:type="dcterms:W3CDTF">2023-01-12T17:35:07Z</dcterms:created>
  <dcterms:modified xsi:type="dcterms:W3CDTF">2023-01-12T17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